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155"/>
        <w:gridCol w:w="567"/>
        <w:gridCol w:w="6237"/>
      </w:tblGrid>
      <w:tr w:rsidR="00960CF3" w:rsidRPr="00960CF3" w14:paraId="452F873D" w14:textId="77777777" w:rsidTr="00EF3803">
        <w:tc>
          <w:tcPr>
            <w:tcW w:w="2155" w:type="dxa"/>
            <w:tcMar>
              <w:left w:w="28" w:type="dxa"/>
              <w:right w:w="28" w:type="dxa"/>
            </w:tcMar>
            <w:vAlign w:val="center"/>
          </w:tcPr>
          <w:p w14:paraId="63792017" w14:textId="77777777" w:rsidR="00960CF3" w:rsidRPr="00EF3803" w:rsidRDefault="00960CF3" w:rsidP="00773B18">
            <w:pPr>
              <w:rPr>
                <w:b/>
                <w:sz w:val="22"/>
                <w:szCs w:val="22"/>
              </w:rPr>
            </w:pPr>
            <w:r w:rsidRPr="00EF3803">
              <w:rPr>
                <w:b/>
                <w:sz w:val="22"/>
                <w:szCs w:val="22"/>
              </w:rPr>
              <w:t xml:space="preserve">Nome do </w:t>
            </w:r>
            <w:r w:rsidR="00E20C9F">
              <w:rPr>
                <w:b/>
                <w:sz w:val="22"/>
                <w:szCs w:val="22"/>
              </w:rPr>
              <w:t>C</w:t>
            </w:r>
            <w:r w:rsidRPr="00EF3803">
              <w:rPr>
                <w:b/>
                <w:sz w:val="22"/>
                <w:szCs w:val="22"/>
              </w:rPr>
              <w:t>andidato: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8D10166" w14:textId="77777777" w:rsidR="00960CF3" w:rsidRPr="00960CF3" w:rsidRDefault="00960CF3" w:rsidP="00773B18">
            <w:pPr>
              <w:rPr>
                <w:sz w:val="22"/>
                <w:szCs w:val="22"/>
              </w:rPr>
            </w:pPr>
          </w:p>
        </w:tc>
      </w:tr>
      <w:tr w:rsidR="00960CF3" w:rsidRPr="00960CF3" w14:paraId="34FB56F2" w14:textId="77777777" w:rsidTr="00EF3803">
        <w:tc>
          <w:tcPr>
            <w:tcW w:w="2155" w:type="dxa"/>
            <w:tcMar>
              <w:left w:w="28" w:type="dxa"/>
              <w:right w:w="28" w:type="dxa"/>
            </w:tcMar>
            <w:vAlign w:val="center"/>
          </w:tcPr>
          <w:p w14:paraId="4B63F930" w14:textId="77777777" w:rsidR="00960CF3" w:rsidRPr="00EF3803" w:rsidRDefault="009F112E" w:rsidP="00773B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úmero de Inscrição</w:t>
            </w:r>
            <w:r w:rsidR="00960CF3" w:rsidRPr="00EF3803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55B91F5" w14:textId="77777777" w:rsidR="00960CF3" w:rsidRPr="00960CF3" w:rsidRDefault="00960CF3" w:rsidP="00773B18">
            <w:pPr>
              <w:rPr>
                <w:sz w:val="22"/>
                <w:szCs w:val="22"/>
              </w:rPr>
            </w:pPr>
          </w:p>
        </w:tc>
      </w:tr>
      <w:tr w:rsidR="009F112E" w:rsidRPr="00960CF3" w14:paraId="114B24C0" w14:textId="77777777" w:rsidTr="00B64FFC">
        <w:tc>
          <w:tcPr>
            <w:tcW w:w="2155" w:type="dxa"/>
            <w:tcMar>
              <w:left w:w="28" w:type="dxa"/>
              <w:right w:w="28" w:type="dxa"/>
            </w:tcMar>
            <w:vAlign w:val="center"/>
          </w:tcPr>
          <w:p w14:paraId="29434DD1" w14:textId="77777777" w:rsidR="009F112E" w:rsidRPr="00EF3803" w:rsidRDefault="009F112E" w:rsidP="00B64FFC">
            <w:pPr>
              <w:rPr>
                <w:b/>
                <w:sz w:val="22"/>
                <w:szCs w:val="22"/>
              </w:rPr>
            </w:pPr>
            <w:r w:rsidRPr="00EF3803">
              <w:rPr>
                <w:b/>
                <w:sz w:val="22"/>
                <w:szCs w:val="22"/>
              </w:rPr>
              <w:t xml:space="preserve">Nome do </w:t>
            </w:r>
            <w:r w:rsidR="00E20C9F">
              <w:rPr>
                <w:b/>
                <w:sz w:val="22"/>
                <w:szCs w:val="22"/>
              </w:rPr>
              <w:t>O</w:t>
            </w:r>
            <w:r w:rsidRPr="00EF3803">
              <w:rPr>
                <w:b/>
                <w:sz w:val="22"/>
                <w:szCs w:val="22"/>
              </w:rPr>
              <w:t>rientador: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60D24D8" w14:textId="77777777" w:rsidR="009F112E" w:rsidRPr="00960CF3" w:rsidRDefault="009F112E" w:rsidP="00B64FFC">
            <w:pPr>
              <w:rPr>
                <w:sz w:val="22"/>
                <w:szCs w:val="22"/>
              </w:rPr>
            </w:pPr>
          </w:p>
        </w:tc>
      </w:tr>
      <w:tr w:rsidR="009F112E" w:rsidRPr="00960CF3" w14:paraId="4BFB0615" w14:textId="77777777" w:rsidTr="009F112E">
        <w:tc>
          <w:tcPr>
            <w:tcW w:w="2722" w:type="dxa"/>
            <w:gridSpan w:val="2"/>
            <w:tcMar>
              <w:left w:w="28" w:type="dxa"/>
              <w:right w:w="28" w:type="dxa"/>
            </w:tcMar>
            <w:vAlign w:val="center"/>
          </w:tcPr>
          <w:p w14:paraId="0ACD88A9" w14:textId="77777777" w:rsidR="009F112E" w:rsidRPr="00EF3803" w:rsidRDefault="009F112E" w:rsidP="00B64FF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tapa do Processo Seletivo</w:t>
            </w:r>
            <w:r w:rsidRPr="00EF3803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A0063A2" w14:textId="77777777" w:rsidR="009F112E" w:rsidRPr="00960CF3" w:rsidRDefault="009F112E" w:rsidP="00B64FFC">
            <w:pPr>
              <w:rPr>
                <w:sz w:val="22"/>
                <w:szCs w:val="22"/>
              </w:rPr>
            </w:pPr>
          </w:p>
        </w:tc>
      </w:tr>
    </w:tbl>
    <w:p w14:paraId="7825315C" w14:textId="77777777" w:rsidR="009F112E" w:rsidRDefault="009F112E" w:rsidP="000B5309">
      <w:pPr>
        <w:jc w:val="both"/>
        <w:rPr>
          <w:sz w:val="8"/>
          <w:szCs w:val="8"/>
        </w:rPr>
      </w:pPr>
    </w:p>
    <w:p w14:paraId="45E39F8A" w14:textId="77777777" w:rsidR="009F112E" w:rsidRDefault="009F112E" w:rsidP="000B5309">
      <w:pPr>
        <w:jc w:val="both"/>
        <w:rPr>
          <w:sz w:val="8"/>
          <w:szCs w:val="8"/>
        </w:rPr>
      </w:pPr>
    </w:p>
    <w:tbl>
      <w:tblPr>
        <w:tblW w:w="102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34"/>
      </w:tblGrid>
      <w:tr w:rsidR="009F112E" w:rsidRPr="009F112E" w14:paraId="7FDAE93A" w14:textId="77777777" w:rsidTr="00B64FFC">
        <w:tc>
          <w:tcPr>
            <w:tcW w:w="10234" w:type="dxa"/>
            <w:tcMar>
              <w:left w:w="28" w:type="dxa"/>
              <w:right w:w="28" w:type="dxa"/>
            </w:tcMar>
          </w:tcPr>
          <w:p w14:paraId="486C5A8F" w14:textId="77777777" w:rsidR="009F112E" w:rsidRPr="009F112E" w:rsidRDefault="009F112E" w:rsidP="00B64FFC">
            <w:pPr>
              <w:jc w:val="both"/>
              <w:rPr>
                <w:b/>
                <w:sz w:val="24"/>
                <w:szCs w:val="24"/>
              </w:rPr>
            </w:pPr>
            <w:r w:rsidRPr="009F112E">
              <w:rPr>
                <w:b/>
                <w:bCs/>
                <w:sz w:val="24"/>
                <w:szCs w:val="24"/>
              </w:rPr>
              <w:t>Fundamentação do recurso, com argumentação lógica e consistente</w:t>
            </w:r>
            <w:r w:rsidRPr="009F112E">
              <w:rPr>
                <w:b/>
                <w:sz w:val="24"/>
                <w:szCs w:val="24"/>
              </w:rPr>
              <w:t>.</w:t>
            </w:r>
          </w:p>
        </w:tc>
      </w:tr>
      <w:tr w:rsidR="009F112E" w:rsidRPr="00802AE6" w14:paraId="001964B8" w14:textId="77777777" w:rsidTr="009F112E">
        <w:trPr>
          <w:trHeight w:val="3402"/>
        </w:trPr>
        <w:tc>
          <w:tcPr>
            <w:tcW w:w="10234" w:type="dxa"/>
            <w:tcMar>
              <w:left w:w="28" w:type="dxa"/>
              <w:right w:w="28" w:type="dxa"/>
            </w:tcMar>
          </w:tcPr>
          <w:p w14:paraId="0C3248A4" w14:textId="77777777" w:rsidR="009F112E" w:rsidRPr="00802AE6" w:rsidRDefault="009F112E" w:rsidP="00B64FFC">
            <w:pPr>
              <w:jc w:val="both"/>
              <w:rPr>
                <w:sz w:val="22"/>
                <w:szCs w:val="22"/>
              </w:rPr>
            </w:pPr>
          </w:p>
        </w:tc>
      </w:tr>
    </w:tbl>
    <w:p w14:paraId="69398F9A" w14:textId="77777777" w:rsidR="009F112E" w:rsidRDefault="009F112E" w:rsidP="000B5309">
      <w:pPr>
        <w:jc w:val="both"/>
        <w:rPr>
          <w:sz w:val="8"/>
          <w:szCs w:val="8"/>
        </w:rPr>
      </w:pPr>
    </w:p>
    <w:p w14:paraId="6046FFF4" w14:textId="77777777" w:rsidR="00877266" w:rsidRPr="006B0CC8" w:rsidRDefault="00877266" w:rsidP="00877266">
      <w:pPr>
        <w:jc w:val="both"/>
      </w:pPr>
    </w:p>
    <w:p w14:paraId="1ED62888" w14:textId="77777777" w:rsidR="009F112E" w:rsidRPr="007811C8" w:rsidRDefault="009F112E" w:rsidP="009F112E">
      <w:pPr>
        <w:jc w:val="both"/>
        <w:rPr>
          <w:sz w:val="22"/>
          <w:szCs w:val="22"/>
        </w:rPr>
      </w:pPr>
      <w:r w:rsidRPr="007811C8">
        <w:rPr>
          <w:sz w:val="22"/>
          <w:szCs w:val="22"/>
        </w:rPr>
        <w:t xml:space="preserve">Data: __________________________________ </w:t>
      </w:r>
    </w:p>
    <w:p w14:paraId="18DDAAAC" w14:textId="77777777" w:rsidR="009F112E" w:rsidRPr="007811C8" w:rsidRDefault="009F112E" w:rsidP="00877266">
      <w:pPr>
        <w:jc w:val="both"/>
        <w:rPr>
          <w:sz w:val="22"/>
          <w:szCs w:val="22"/>
        </w:rPr>
      </w:pPr>
    </w:p>
    <w:p w14:paraId="0AE943FB" w14:textId="77777777" w:rsidR="00877266" w:rsidRPr="007811C8" w:rsidRDefault="002A72E7" w:rsidP="00877266">
      <w:pPr>
        <w:jc w:val="both"/>
        <w:rPr>
          <w:sz w:val="22"/>
          <w:szCs w:val="22"/>
        </w:rPr>
      </w:pPr>
      <w:r w:rsidRPr="007811C8">
        <w:rPr>
          <w:sz w:val="22"/>
          <w:szCs w:val="22"/>
        </w:rPr>
        <w:t>Assinatura do</w:t>
      </w:r>
      <w:r>
        <w:rPr>
          <w:sz w:val="22"/>
          <w:szCs w:val="22"/>
        </w:rPr>
        <w:t>(a)</w:t>
      </w:r>
      <w:r w:rsidRPr="007811C8">
        <w:rPr>
          <w:sz w:val="22"/>
          <w:szCs w:val="22"/>
        </w:rPr>
        <w:t xml:space="preserve"> Requerente</w:t>
      </w:r>
      <w:r w:rsidR="00877266" w:rsidRPr="007811C8">
        <w:rPr>
          <w:sz w:val="22"/>
          <w:szCs w:val="22"/>
        </w:rPr>
        <w:t xml:space="preserve">: __________________________________ </w:t>
      </w:r>
    </w:p>
    <w:p w14:paraId="31E1B034" w14:textId="77777777" w:rsidR="00877266" w:rsidRPr="00960CF3" w:rsidRDefault="00877266" w:rsidP="000B5309">
      <w:pPr>
        <w:jc w:val="both"/>
        <w:rPr>
          <w:sz w:val="8"/>
          <w:szCs w:val="8"/>
        </w:rPr>
      </w:pPr>
    </w:p>
    <w:sectPr w:rsidR="00877266" w:rsidRPr="00960CF3" w:rsidSect="00B572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778" w:right="851" w:bottom="851" w:left="1134" w:header="284" w:footer="85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0ED26" w14:textId="77777777" w:rsidR="00523869" w:rsidRDefault="00523869">
      <w:r>
        <w:separator/>
      </w:r>
    </w:p>
  </w:endnote>
  <w:endnote w:type="continuationSeparator" w:id="0">
    <w:p w14:paraId="73A7C340" w14:textId="77777777" w:rsidR="00523869" w:rsidRDefault="00523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06804" w14:textId="77777777" w:rsidR="007C3155" w:rsidRDefault="007C3155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9AC260" w14:textId="77777777" w:rsidR="007C3155" w:rsidRDefault="007C3155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49882" w14:textId="77777777" w:rsidR="007C3155" w:rsidRDefault="007C315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BC6587" w14:textId="77777777" w:rsidR="00523869" w:rsidRDefault="00523869">
      <w:r>
        <w:separator/>
      </w:r>
    </w:p>
  </w:footnote>
  <w:footnote w:type="continuationSeparator" w:id="0">
    <w:p w14:paraId="6AE0BE2F" w14:textId="77777777" w:rsidR="00523869" w:rsidRDefault="005238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31DFB" w14:textId="77777777" w:rsidR="007C3155" w:rsidRDefault="007C3155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81" w:type="dxa"/>
      <w:jc w:val="center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246"/>
      <w:gridCol w:w="6237"/>
      <w:gridCol w:w="2298"/>
    </w:tblGrid>
    <w:tr w:rsidR="00291ED8" w14:paraId="7878761D" w14:textId="77777777" w:rsidTr="006A1EBD">
      <w:trPr>
        <w:jc w:val="center"/>
      </w:trPr>
      <w:tc>
        <w:tcPr>
          <w:tcW w:w="1246" w:type="dxa"/>
          <w:shd w:val="clear" w:color="auto" w:fill="auto"/>
          <w:vAlign w:val="center"/>
        </w:tcPr>
        <w:p w14:paraId="24D4605A" w14:textId="77777777" w:rsidR="00291ED8" w:rsidRDefault="005352A4" w:rsidP="009504E3">
          <w:pPr>
            <w:jc w:val="right"/>
          </w:pPr>
          <w:r w:rsidRPr="00B06BEE">
            <w:rPr>
              <w:noProof/>
            </w:rPr>
            <w:drawing>
              <wp:inline distT="0" distB="0" distL="0" distR="0" wp14:anchorId="4F418CB9" wp14:editId="20C081DB">
                <wp:extent cx="670560" cy="731520"/>
                <wp:effectExtent l="0" t="0" r="0" b="0"/>
                <wp:docPr id="1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217" b="-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shd w:val="clear" w:color="auto" w:fill="auto"/>
          <w:vAlign w:val="center"/>
        </w:tcPr>
        <w:p w14:paraId="02812CF3" w14:textId="77777777" w:rsidR="00291ED8" w:rsidRPr="00745CE3" w:rsidRDefault="00291ED8" w:rsidP="00AF21C5">
          <w:pPr>
            <w:pStyle w:val="Ttulo6"/>
            <w:spacing w:before="0" w:after="0"/>
            <w:jc w:val="center"/>
            <w:rPr>
              <w:rFonts w:ascii="Arial" w:hAnsi="Arial"/>
              <w:b w:val="0"/>
              <w:bCs w:val="0"/>
              <w:color w:val="000080"/>
              <w:spacing w:val="16"/>
            </w:rPr>
          </w:pPr>
          <w:r w:rsidRPr="00745CE3">
            <w:rPr>
              <w:rFonts w:ascii="Arial" w:hAnsi="Arial"/>
              <w:b w:val="0"/>
              <w:bCs w:val="0"/>
              <w:color w:val="000080"/>
              <w:spacing w:val="16"/>
            </w:rPr>
            <w:t>UNIVERSIDADE FEDERAL DE SANTA CATARINA</w:t>
          </w:r>
        </w:p>
        <w:p w14:paraId="30A607FF" w14:textId="77777777" w:rsidR="00291ED8" w:rsidRPr="00745CE3" w:rsidRDefault="00291ED8" w:rsidP="00AF21C5">
          <w:pPr>
            <w:pStyle w:val="Ttulo6"/>
            <w:spacing w:before="0" w:after="0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745CE3">
            <w:rPr>
              <w:rFonts w:ascii="Arial" w:hAnsi="Arial"/>
              <w:color w:val="087690"/>
              <w:spacing w:val="-2"/>
            </w:rPr>
            <w:t xml:space="preserve">PROGRAMA DE PÓS-GRADUAÇÃO EM </w:t>
          </w:r>
          <w:r>
            <w:rPr>
              <w:rFonts w:ascii="Arial" w:hAnsi="Arial"/>
              <w:color w:val="087690"/>
              <w:spacing w:val="-2"/>
            </w:rPr>
            <w:t>AQUICULTURA</w:t>
          </w:r>
        </w:p>
        <w:p w14:paraId="6C8D916F" w14:textId="77777777" w:rsidR="00291ED8" w:rsidRPr="00AF21C5" w:rsidRDefault="00291ED8" w:rsidP="00AF21C5">
          <w:pPr>
            <w:pStyle w:val="Corpodetexto"/>
            <w:rPr>
              <w:rFonts w:ascii="Arial Narrow" w:hAnsi="Arial Narrow"/>
              <w:color w:val="999999"/>
              <w:spacing w:val="6"/>
              <w:sz w:val="20"/>
            </w:rPr>
          </w:pPr>
          <w:r w:rsidRPr="00AF21C5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0E115154" w14:textId="4FF4028A" w:rsidR="00291ED8" w:rsidRPr="005061AC" w:rsidRDefault="00523869" w:rsidP="00AF21C5">
          <w:pPr>
            <w:jc w:val="center"/>
            <w:rPr>
              <w:rFonts w:ascii="Calibri" w:hAnsi="Calibri"/>
              <w:sz w:val="18"/>
              <w:szCs w:val="18"/>
            </w:rPr>
          </w:pPr>
          <w:hyperlink r:id="rId2" w:history="1">
            <w:r w:rsidR="00387D44" w:rsidRPr="009A6643">
              <w:rPr>
                <w:rStyle w:val="Hyperlink"/>
                <w:rFonts w:ascii="Arial Narrow" w:hAnsi="Arial Narrow"/>
                <w:spacing w:val="4"/>
                <w:sz w:val="18"/>
                <w:szCs w:val="18"/>
              </w:rPr>
              <w:t>ppgaqi@</w:t>
            </w:r>
          </w:hyperlink>
          <w:r w:rsidR="00387D44">
            <w:rPr>
              <w:rStyle w:val="Hyperlink"/>
              <w:rFonts w:ascii="Arial Narrow" w:hAnsi="Arial Narrow"/>
              <w:color w:val="808080"/>
              <w:spacing w:val="4"/>
              <w:sz w:val="18"/>
              <w:szCs w:val="18"/>
            </w:rPr>
            <w:t>gmail.com</w:t>
          </w:r>
          <w:r w:rsidR="00291ED8" w:rsidRPr="005061AC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291ED8" w:rsidRPr="005061AC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2298" w:type="dxa"/>
          <w:shd w:val="clear" w:color="auto" w:fill="auto"/>
          <w:vAlign w:val="center"/>
        </w:tcPr>
        <w:p w14:paraId="4969BCB0" w14:textId="77777777" w:rsidR="00291ED8" w:rsidRDefault="004D1C07" w:rsidP="006A1EBD">
          <w:pPr>
            <w:tabs>
              <w:tab w:val="left" w:pos="1117"/>
            </w:tabs>
          </w:pPr>
          <w:r>
            <w:rPr>
              <w:noProof/>
            </w:rPr>
            <w:drawing>
              <wp:inline distT="0" distB="0" distL="0" distR="0" wp14:anchorId="14427093" wp14:editId="53E56BDA">
                <wp:extent cx="1184400" cy="421200"/>
                <wp:effectExtent l="0" t="0" r="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4400" cy="42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0582FFF" w14:textId="77777777" w:rsidR="00291ED8" w:rsidRDefault="00291ED8">
    <w:pPr>
      <w:pStyle w:val="Cabealho"/>
    </w:pPr>
  </w:p>
  <w:p w14:paraId="12360E0D" w14:textId="77777777" w:rsidR="00291ED8" w:rsidRPr="00366DC9" w:rsidRDefault="009F112E" w:rsidP="00366DC9">
    <w:pPr>
      <w:jc w:val="center"/>
      <w:rPr>
        <w:b/>
        <w:bCs/>
        <w:caps/>
        <w:spacing w:val="40"/>
        <w:sz w:val="28"/>
        <w:szCs w:val="28"/>
      </w:rPr>
    </w:pPr>
    <w:r>
      <w:rPr>
        <w:b/>
        <w:bCs/>
        <w:caps/>
        <w:spacing w:val="40"/>
        <w:sz w:val="28"/>
        <w:szCs w:val="28"/>
      </w:rPr>
      <w:t>RECURSO</w:t>
    </w:r>
  </w:p>
  <w:p w14:paraId="3EC5B5FB" w14:textId="4C283852" w:rsidR="00291ED8" w:rsidRPr="004A64D2" w:rsidRDefault="00291ED8" w:rsidP="00366DC9">
    <w:pPr>
      <w:pStyle w:val="Ttulo"/>
      <w:rPr>
        <w:sz w:val="22"/>
        <w:szCs w:val="22"/>
      </w:rPr>
    </w:pPr>
    <w:r w:rsidRPr="004A64D2">
      <w:rPr>
        <w:sz w:val="22"/>
        <w:szCs w:val="22"/>
      </w:rPr>
      <w:t xml:space="preserve">SELEÇÃO DE CANDIDATOS – INGRESSO </w:t>
    </w:r>
    <w:r w:rsidR="00857D5E">
      <w:rPr>
        <w:sz w:val="22"/>
        <w:szCs w:val="22"/>
      </w:rPr>
      <w:t>202</w:t>
    </w:r>
    <w:r w:rsidR="00C46E7B">
      <w:rPr>
        <w:sz w:val="22"/>
        <w:szCs w:val="22"/>
      </w:rPr>
      <w:t>6</w:t>
    </w:r>
    <w:r w:rsidR="00857D5E">
      <w:rPr>
        <w:sz w:val="22"/>
        <w:szCs w:val="22"/>
      </w:rPr>
      <w:t>-</w:t>
    </w:r>
    <w:r w:rsidR="00B9517A">
      <w:rPr>
        <w:sz w:val="22"/>
        <w:szCs w:val="22"/>
      </w:rPr>
      <w:t>1</w:t>
    </w:r>
  </w:p>
  <w:p w14:paraId="41E32CEF" w14:textId="6053B79B" w:rsidR="00291ED8" w:rsidRPr="002A72E7" w:rsidRDefault="002A72E7" w:rsidP="00366DC9">
    <w:pPr>
      <w:jc w:val="center"/>
      <w:rPr>
        <w:b/>
        <w:sz w:val="21"/>
        <w:szCs w:val="21"/>
      </w:rPr>
    </w:pPr>
    <w:r w:rsidRPr="002A72E7">
      <w:rPr>
        <w:b/>
        <w:sz w:val="21"/>
        <w:szCs w:val="21"/>
      </w:rPr>
      <w:t xml:space="preserve">DOUTORADO - </w:t>
    </w:r>
    <w:r w:rsidRPr="002A72E7">
      <w:rPr>
        <w:b/>
        <w:bCs/>
        <w:sz w:val="21"/>
        <w:szCs w:val="21"/>
      </w:rPr>
      <w:t>Edital Nº 0</w:t>
    </w:r>
    <w:r w:rsidR="00C46E7B">
      <w:rPr>
        <w:b/>
        <w:bCs/>
        <w:sz w:val="21"/>
        <w:szCs w:val="21"/>
      </w:rPr>
      <w:t>7</w:t>
    </w:r>
    <w:r w:rsidRPr="002A72E7">
      <w:rPr>
        <w:b/>
        <w:bCs/>
        <w:sz w:val="21"/>
        <w:szCs w:val="21"/>
      </w:rPr>
      <w:t>/PPGAQI/20</w:t>
    </w:r>
    <w:r w:rsidR="002D6DBB">
      <w:rPr>
        <w:b/>
        <w:bCs/>
        <w:sz w:val="21"/>
        <w:szCs w:val="21"/>
      </w:rPr>
      <w:t>2</w:t>
    </w:r>
    <w:r w:rsidR="00C46E7B">
      <w:rPr>
        <w:b/>
        <w:bCs/>
        <w:sz w:val="21"/>
        <w:szCs w:val="21"/>
      </w:rPr>
      <w:t>5</w:t>
    </w:r>
    <w:bookmarkStart w:id="0" w:name="_GoBack"/>
    <w:bookmarkEnd w:id="0"/>
    <w:r w:rsidRPr="002A72E7">
      <w:rPr>
        <w:b/>
        <w:bCs/>
        <w:sz w:val="21"/>
        <w:szCs w:val="21"/>
      </w:rPr>
      <w:t xml:space="preserve"> </w:t>
    </w:r>
    <w:r w:rsidR="00710F16">
      <w:rPr>
        <w:b/>
        <w:bCs/>
        <w:sz w:val="21"/>
        <w:szCs w:val="21"/>
      </w:rPr>
      <w:t>–</w:t>
    </w:r>
    <w:r w:rsidR="002E3D8D" w:rsidRPr="002A72E7">
      <w:rPr>
        <w:b/>
        <w:bCs/>
        <w:sz w:val="21"/>
        <w:szCs w:val="21"/>
      </w:rPr>
      <w:t xml:space="preserve"> Anexo</w:t>
    </w:r>
    <w:r w:rsidR="00710F16">
      <w:rPr>
        <w:b/>
        <w:bCs/>
        <w:sz w:val="21"/>
        <w:szCs w:val="21"/>
      </w:rPr>
      <w:t xml:space="preserve"> IX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FB742" w14:textId="77777777" w:rsidR="007C3155" w:rsidRDefault="007C315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LA2MLIDYyNjZX0lEKTi0uzszPAykwqgUAByiRZCwAAAA="/>
  </w:docVars>
  <w:rsids>
    <w:rsidRoot w:val="009D3D0A"/>
    <w:rsid w:val="00044CCE"/>
    <w:rsid w:val="000A3D6E"/>
    <w:rsid w:val="000A67A4"/>
    <w:rsid w:val="000B5309"/>
    <w:rsid w:val="000E199D"/>
    <w:rsid w:val="001030FD"/>
    <w:rsid w:val="00136E51"/>
    <w:rsid w:val="00143ACC"/>
    <w:rsid w:val="00145339"/>
    <w:rsid w:val="00183FD8"/>
    <w:rsid w:val="001A48F5"/>
    <w:rsid w:val="00227A26"/>
    <w:rsid w:val="00262E41"/>
    <w:rsid w:val="00291ED8"/>
    <w:rsid w:val="002A72E7"/>
    <w:rsid w:val="002B01AB"/>
    <w:rsid w:val="002C28E4"/>
    <w:rsid w:val="002D6DBB"/>
    <w:rsid w:val="002E3D8D"/>
    <w:rsid w:val="002E67DF"/>
    <w:rsid w:val="00302A50"/>
    <w:rsid w:val="00315667"/>
    <w:rsid w:val="00340FCC"/>
    <w:rsid w:val="00366DC9"/>
    <w:rsid w:val="00387D44"/>
    <w:rsid w:val="003A2C9B"/>
    <w:rsid w:val="003C25B1"/>
    <w:rsid w:val="00401A85"/>
    <w:rsid w:val="0043708A"/>
    <w:rsid w:val="004448D3"/>
    <w:rsid w:val="00444BDF"/>
    <w:rsid w:val="0044566F"/>
    <w:rsid w:val="00471E61"/>
    <w:rsid w:val="00486673"/>
    <w:rsid w:val="00487A6D"/>
    <w:rsid w:val="004A2E82"/>
    <w:rsid w:val="004A3956"/>
    <w:rsid w:val="004A64D2"/>
    <w:rsid w:val="004C3A78"/>
    <w:rsid w:val="004D1C07"/>
    <w:rsid w:val="004D65F1"/>
    <w:rsid w:val="004F49BE"/>
    <w:rsid w:val="005061AC"/>
    <w:rsid w:val="0051304D"/>
    <w:rsid w:val="00523869"/>
    <w:rsid w:val="005352A4"/>
    <w:rsid w:val="00535A76"/>
    <w:rsid w:val="0055388D"/>
    <w:rsid w:val="00570765"/>
    <w:rsid w:val="00614B48"/>
    <w:rsid w:val="0063201F"/>
    <w:rsid w:val="00633C79"/>
    <w:rsid w:val="0066617D"/>
    <w:rsid w:val="006A1EBD"/>
    <w:rsid w:val="006A49AB"/>
    <w:rsid w:val="006B0CC8"/>
    <w:rsid w:val="006F0187"/>
    <w:rsid w:val="00710F16"/>
    <w:rsid w:val="00773B18"/>
    <w:rsid w:val="007811C8"/>
    <w:rsid w:val="00791235"/>
    <w:rsid w:val="007B0148"/>
    <w:rsid w:val="007C3155"/>
    <w:rsid w:val="007C3367"/>
    <w:rsid w:val="00801819"/>
    <w:rsid w:val="00802AE6"/>
    <w:rsid w:val="00840ECA"/>
    <w:rsid w:val="008570F0"/>
    <w:rsid w:val="00857777"/>
    <w:rsid w:val="00857D5E"/>
    <w:rsid w:val="00877266"/>
    <w:rsid w:val="008B1EAA"/>
    <w:rsid w:val="00901F28"/>
    <w:rsid w:val="009504E3"/>
    <w:rsid w:val="00956CD2"/>
    <w:rsid w:val="00960CF3"/>
    <w:rsid w:val="0097102F"/>
    <w:rsid w:val="009A6C9C"/>
    <w:rsid w:val="009B6AF4"/>
    <w:rsid w:val="009D3B0E"/>
    <w:rsid w:val="009D3D0A"/>
    <w:rsid w:val="009F056C"/>
    <w:rsid w:val="009F0B41"/>
    <w:rsid w:val="009F112E"/>
    <w:rsid w:val="00A17FE5"/>
    <w:rsid w:val="00A249EB"/>
    <w:rsid w:val="00A30F11"/>
    <w:rsid w:val="00AA69C6"/>
    <w:rsid w:val="00AB5B53"/>
    <w:rsid w:val="00AC328D"/>
    <w:rsid w:val="00AD1031"/>
    <w:rsid w:val="00AD351B"/>
    <w:rsid w:val="00AE316B"/>
    <w:rsid w:val="00AF21C5"/>
    <w:rsid w:val="00AF5CB4"/>
    <w:rsid w:val="00AF6403"/>
    <w:rsid w:val="00B519E2"/>
    <w:rsid w:val="00B5728A"/>
    <w:rsid w:val="00B64FFC"/>
    <w:rsid w:val="00B662CD"/>
    <w:rsid w:val="00B9517A"/>
    <w:rsid w:val="00BC391E"/>
    <w:rsid w:val="00BF2B0B"/>
    <w:rsid w:val="00BF6316"/>
    <w:rsid w:val="00C0588A"/>
    <w:rsid w:val="00C36A16"/>
    <w:rsid w:val="00C43976"/>
    <w:rsid w:val="00C46E7B"/>
    <w:rsid w:val="00C7091E"/>
    <w:rsid w:val="00C71872"/>
    <w:rsid w:val="00C77154"/>
    <w:rsid w:val="00CD2D6E"/>
    <w:rsid w:val="00CD7B76"/>
    <w:rsid w:val="00CF7A8B"/>
    <w:rsid w:val="00D07628"/>
    <w:rsid w:val="00D168CE"/>
    <w:rsid w:val="00D40CA7"/>
    <w:rsid w:val="00D654B3"/>
    <w:rsid w:val="00D70FEA"/>
    <w:rsid w:val="00D86B3A"/>
    <w:rsid w:val="00D93487"/>
    <w:rsid w:val="00DC0711"/>
    <w:rsid w:val="00DD31A2"/>
    <w:rsid w:val="00DE002B"/>
    <w:rsid w:val="00E01053"/>
    <w:rsid w:val="00E02471"/>
    <w:rsid w:val="00E20C9F"/>
    <w:rsid w:val="00E56651"/>
    <w:rsid w:val="00E75A7E"/>
    <w:rsid w:val="00EA3491"/>
    <w:rsid w:val="00ED6951"/>
    <w:rsid w:val="00EF3803"/>
    <w:rsid w:val="00EF6FE2"/>
    <w:rsid w:val="00F1252A"/>
    <w:rsid w:val="00F3150E"/>
    <w:rsid w:val="00F318A8"/>
    <w:rsid w:val="00F46A1C"/>
    <w:rsid w:val="00F50004"/>
    <w:rsid w:val="00F65150"/>
    <w:rsid w:val="00F670DB"/>
    <w:rsid w:val="00FA0EE6"/>
    <w:rsid w:val="00FA3091"/>
    <w:rsid w:val="00FA6724"/>
    <w:rsid w:val="00FA7E13"/>
    <w:rsid w:val="00FC16B1"/>
    <w:rsid w:val="00FC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14FF51D"/>
  <w15:chartTrackingRefBased/>
  <w15:docId w15:val="{AB615FA5-5FA1-4671-955B-2B70F090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  <w:szCs w:val="24"/>
    </w:rPr>
  </w:style>
  <w:style w:type="paragraph" w:styleId="Ttulo6">
    <w:name w:val="heading 6"/>
    <w:basedOn w:val="Normal"/>
    <w:next w:val="Normal"/>
    <w:qFormat/>
    <w:locked/>
    <w:rsid w:val="00AF21C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487A6D"/>
    <w:rPr>
      <w:color w:val="0000FF"/>
      <w:u w:val="single"/>
    </w:rPr>
  </w:style>
  <w:style w:type="character" w:styleId="Forte">
    <w:name w:val="Strong"/>
    <w:qFormat/>
    <w:locked/>
    <w:rsid w:val="00487A6D"/>
    <w:rPr>
      <w:b/>
      <w:bCs/>
    </w:rPr>
  </w:style>
  <w:style w:type="paragraph" w:styleId="Cabealho">
    <w:name w:val="header"/>
    <w:basedOn w:val="Normal"/>
    <w:rsid w:val="0085777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57777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3A2C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rsid w:val="00AF21C5"/>
    <w:pPr>
      <w:jc w:val="center"/>
    </w:pPr>
    <w:rPr>
      <w:rFonts w:ascii="Century Gothic" w:hAnsi="Century Gothic"/>
      <w:sz w:val="18"/>
    </w:rPr>
  </w:style>
  <w:style w:type="paragraph" w:styleId="Ttulo">
    <w:name w:val="Title"/>
    <w:basedOn w:val="Normal"/>
    <w:qFormat/>
    <w:locked/>
    <w:rsid w:val="00366DC9"/>
    <w:pPr>
      <w:jc w:val="center"/>
    </w:pPr>
    <w:rPr>
      <w:b/>
      <w:sz w:val="36"/>
    </w:rPr>
  </w:style>
  <w:style w:type="character" w:customStyle="1" w:styleId="RodapChar">
    <w:name w:val="Rodapé Char"/>
    <w:basedOn w:val="Fontepargpadro"/>
    <w:link w:val="Rodap"/>
    <w:uiPriority w:val="99"/>
    <w:rsid w:val="00AF5CB4"/>
  </w:style>
  <w:style w:type="paragraph" w:styleId="Textodebalo">
    <w:name w:val="Balloon Text"/>
    <w:basedOn w:val="Normal"/>
    <w:link w:val="TextodebaloChar"/>
    <w:rsid w:val="00B5728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B5728A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387D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2FDCF8-3A7A-4677-8549-A327849C7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3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ANTA CATARINA</vt:lpstr>
    </vt:vector>
  </TitlesOfParts>
  <Company>Hewlett-Packard Company</Company>
  <LinksUpToDate>false</LinksUpToDate>
  <CharactersWithSpaces>276</CharactersWithSpaces>
  <SharedDoc>false</SharedDoc>
  <HLinks>
    <vt:vector size="12" baseType="variant">
      <vt:variant>
        <vt:i4>7012460</vt:i4>
      </vt:variant>
      <vt:variant>
        <vt:i4>3</vt:i4>
      </vt:variant>
      <vt:variant>
        <vt:i4>0</vt:i4>
      </vt:variant>
      <vt:variant>
        <vt:i4>5</vt:i4>
      </vt:variant>
      <vt:variant>
        <vt:lpwstr>http://aquicultura.posgrad.ufsc.br/</vt:lpwstr>
      </vt:variant>
      <vt:variant>
        <vt:lpwstr/>
      </vt:variant>
      <vt:variant>
        <vt:i4>720959</vt:i4>
      </vt:variant>
      <vt:variant>
        <vt:i4>0</vt:i4>
      </vt:variant>
      <vt:variant>
        <vt:i4>0</vt:i4>
      </vt:variant>
      <vt:variant>
        <vt:i4>5</vt:i4>
      </vt:variant>
      <vt:variant>
        <vt:lpwstr>../../../../../../../../alex/Documents/PG-AQI/Coordenacao/Doc/pgaqi@cca.ufsc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ANTA CATARINA</dc:title>
  <dc:subject/>
  <dc:creator>Andréa</dc:creator>
  <cp:keywords/>
  <cp:lastModifiedBy>Carlito</cp:lastModifiedBy>
  <cp:revision>24</cp:revision>
  <cp:lastPrinted>2000-03-24T20:02:00Z</cp:lastPrinted>
  <dcterms:created xsi:type="dcterms:W3CDTF">2019-04-09T15:40:00Z</dcterms:created>
  <dcterms:modified xsi:type="dcterms:W3CDTF">2025-09-11T13:58:00Z</dcterms:modified>
</cp:coreProperties>
</file>